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24DBD" w14:textId="77777777" w:rsidR="00CC0EF5" w:rsidRDefault="00E750BA">
      <w:pPr>
        <w:pStyle w:val="Title"/>
      </w:pPr>
      <w:r>
        <w:t>week 5</w:t>
      </w:r>
    </w:p>
    <w:p w14:paraId="16AD58AE" w14:textId="77777777" w:rsidR="00CC0EF5" w:rsidRDefault="00E750BA">
      <w:pPr>
        <w:pStyle w:val="Author"/>
      </w:pPr>
      <w:r>
        <w:t>emmanuel owireku addo</w:t>
      </w:r>
    </w:p>
    <w:p w14:paraId="132FB8FF" w14:textId="77777777" w:rsidR="00CC0EF5" w:rsidRDefault="00E750BA">
      <w:pPr>
        <w:pStyle w:val="Date"/>
      </w:pPr>
      <w:r>
        <w:t>2022-06-24</w:t>
      </w:r>
    </w:p>
    <w:p w14:paraId="28D8C171" w14:textId="77777777" w:rsidR="00CC0EF5" w:rsidRDefault="00E750BA"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raw.githubusercontent.com/fivethirtyeight/data/master/police-killings/police_killings.csv"</w:t>
      </w:r>
      <w:r>
        <w:br/>
      </w:r>
      <w:r>
        <w:rPr>
          <w:rStyle w:val="NormalTok"/>
        </w:rPr>
        <w:t xml:space="preserve">ne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url)</w:t>
      </w:r>
      <w:r>
        <w:br/>
      </w:r>
      <w:r>
        <w:rPr>
          <w:rStyle w:val="CommentTok"/>
        </w:rPr>
        <w:t>#head(need,2)</w:t>
      </w:r>
    </w:p>
    <w:p w14:paraId="1E81C560" w14:textId="77777777" w:rsidR="00CC0EF5" w:rsidRDefault="00E750BA">
      <w:pPr>
        <w:pStyle w:val="FirstParagraph"/>
      </w:pPr>
      <w:r>
        <w:t>#let is find the relationship between raceethnicity and gender using maping</w:t>
      </w:r>
    </w:p>
    <w:p w14:paraId="737DA5A0" w14:textId="77777777" w:rsidR="00CC0EF5" w:rsidRDefault="00E750B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AttributeTok"/>
        </w:rPr>
        <w:t>data =</w:t>
      </w:r>
      <w:r>
        <w:rPr>
          <w:rStyle w:val="NormalTok"/>
        </w:rPr>
        <w:t xml:space="preserve"> ne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ender, </w:t>
      </w:r>
      <w:r>
        <w:rPr>
          <w:rStyle w:val="AttributeTok"/>
        </w:rPr>
        <w:t>y =</w:t>
      </w:r>
      <w:r>
        <w:rPr>
          <w:rStyle w:val="NormalTok"/>
        </w:rPr>
        <w:t>raceethnicity))</w:t>
      </w:r>
    </w:p>
    <w:p w14:paraId="3647DC58" w14:textId="77777777" w:rsidR="00CC0EF5" w:rsidRDefault="00E750BA">
      <w:pPr>
        <w:pStyle w:val="FirstParagraph"/>
      </w:pPr>
      <w:r>
        <w:rPr>
          <w:noProof/>
        </w:rPr>
        <w:drawing>
          <wp:inline distT="0" distB="0" distL="0" distR="0" wp14:anchorId="0F514F6D" wp14:editId="3D60C3B8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icussion-try-copy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DCE120" w14:textId="77777777" w:rsidR="00CC0EF5" w:rsidRDefault="00E750BA">
      <w:pPr>
        <w:pStyle w:val="BodyText"/>
      </w:pPr>
      <w:r>
        <w:t>#let us find the gender diffence in count that shows police killing between males and females</w:t>
      </w:r>
    </w:p>
    <w:p w14:paraId="1DB57B91" w14:textId="77777777" w:rsidR="00CC0EF5" w:rsidRDefault="00E750BA">
      <w:pPr>
        <w:pStyle w:val="SourceCode"/>
      </w:pPr>
      <w:r>
        <w:rPr>
          <w:rStyle w:val="FunctionTok"/>
        </w:rPr>
        <w:t>gg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ender))</w:t>
      </w:r>
    </w:p>
    <w:p w14:paraId="565235BA" w14:textId="77777777" w:rsidR="00CC0EF5" w:rsidRDefault="00E750BA">
      <w:pPr>
        <w:pStyle w:val="FirstParagraph"/>
      </w:pPr>
      <w:r>
        <w:rPr>
          <w:noProof/>
        </w:rPr>
        <w:lastRenderedPageBreak/>
        <w:drawing>
          <wp:inline distT="0" distB="0" distL="0" distR="0" wp14:anchorId="444134E2" wp14:editId="1496ABC1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icussion-try-copy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let us find police killing in each state with their count in household income</w:t>
      </w:r>
    </w:p>
    <w:p w14:paraId="2AE4086C" w14:textId="77777777" w:rsidR="00CC0EF5" w:rsidRDefault="00E750B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 </w:t>
      </w:r>
      <w:r>
        <w:rPr>
          <w:rStyle w:val="AttributeTok"/>
        </w:rPr>
        <w:t>fill =</w:t>
      </w:r>
      <w:r>
        <w:rPr>
          <w:rStyle w:val="NormalTok"/>
        </w:rPr>
        <w:t>h_income))</w:t>
      </w:r>
    </w:p>
    <w:p w14:paraId="0923E7A3" w14:textId="77777777" w:rsidR="00CC0EF5" w:rsidRDefault="00E750BA">
      <w:pPr>
        <w:pStyle w:val="FirstParagraph"/>
      </w:pPr>
      <w:r>
        <w:rPr>
          <w:noProof/>
        </w:rPr>
        <w:lastRenderedPageBreak/>
        <w:drawing>
          <wp:inline distT="0" distB="0" distL="0" distR="0" wp14:anchorId="7347C2EF" wp14:editId="230E3107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icussion-try-copy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finding the age range of individuals </w:t>
      </w:r>
      <w:r>
        <w:t>killed by police in 2015 with what the possesed as threat (being armed or not)</w:t>
      </w:r>
    </w:p>
    <w:p w14:paraId="417A07DF" w14:textId="77777777" w:rsidR="00CC0EF5" w:rsidRDefault="00E750B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e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rmed, </w:t>
      </w:r>
      <w:r>
        <w:rPr>
          <w:rStyle w:val="AttributeTok"/>
        </w:rPr>
        <w:t>y =</w:t>
      </w:r>
      <w:r>
        <w:rPr>
          <w:rStyle w:val="NormalTok"/>
        </w:rPr>
        <w:t xml:space="preserve"> age))</w:t>
      </w:r>
    </w:p>
    <w:p w14:paraId="018CBD93" w14:textId="77777777" w:rsidR="00CC0EF5" w:rsidRDefault="00E750BA">
      <w:pPr>
        <w:pStyle w:val="FirstParagraph"/>
      </w:pPr>
      <w:r>
        <w:rPr>
          <w:noProof/>
        </w:rPr>
        <w:lastRenderedPageBreak/>
        <w:drawing>
          <wp:inline distT="0" distB="0" distL="0" distR="0" wp14:anchorId="727BAA17" wp14:editId="0D39185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icussion-try-copy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C0E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214A9" w14:textId="77777777" w:rsidR="00E750BA" w:rsidRDefault="00E750BA">
      <w:pPr>
        <w:spacing w:after="0"/>
      </w:pPr>
      <w:r>
        <w:separator/>
      </w:r>
    </w:p>
  </w:endnote>
  <w:endnote w:type="continuationSeparator" w:id="0">
    <w:p w14:paraId="3F118FCC" w14:textId="77777777" w:rsidR="00E750BA" w:rsidRDefault="00E750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70F77" w14:textId="77777777" w:rsidR="00E750BA" w:rsidRDefault="00E750BA">
      <w:r>
        <w:separator/>
      </w:r>
    </w:p>
  </w:footnote>
  <w:footnote w:type="continuationSeparator" w:id="0">
    <w:p w14:paraId="0E6F47DB" w14:textId="77777777" w:rsidR="00E750BA" w:rsidRDefault="00E750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4F067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52561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0EF5"/>
    <w:rsid w:val="00CC0EF5"/>
    <w:rsid w:val="00E750BA"/>
    <w:rsid w:val="00FE66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CBE09C3"/>
  <w15:docId w15:val="{D0214726-E7CF-CE44-8091-AAB10E8B4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6</Words>
  <Characters>721</Characters>
  <Application>Microsoft Office Word</Application>
  <DocSecurity>0</DocSecurity>
  <Lines>6</Lines>
  <Paragraphs>1</Paragraphs>
  <ScaleCrop>false</ScaleCrop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emmanuel owireku addo</dc:creator>
  <cp:keywords/>
  <cp:lastModifiedBy>Microsoft Office User</cp:lastModifiedBy>
  <cp:revision>2</cp:revision>
  <dcterms:created xsi:type="dcterms:W3CDTF">2022-06-27T03:50:00Z</dcterms:created>
  <dcterms:modified xsi:type="dcterms:W3CDTF">2022-06-27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4</vt:lpwstr>
  </property>
  <property fmtid="{D5CDD505-2E9C-101B-9397-08002B2CF9AE}" pid="3" name="output">
    <vt:lpwstr/>
  </property>
</Properties>
</file>